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A46993" w14:textId="17C99AFA" w:rsidR="00E83358" w:rsidRPr="00882B00" w:rsidRDefault="00E83358">
      <w:pPr>
        <w:rPr>
          <w:b/>
        </w:rPr>
      </w:pPr>
      <w:r w:rsidRPr="00882B00">
        <w:rPr>
          <w:b/>
        </w:rPr>
        <w:t xml:space="preserve">Embedding a video in your post discussion post. </w:t>
      </w:r>
    </w:p>
    <w:p w14:paraId="2C4B199A" w14:textId="5821E5F0" w:rsidR="00E83358" w:rsidRDefault="00E83358"/>
    <w:p w14:paraId="277EFC7C" w14:textId="79C48C5C" w:rsidR="00E83358" w:rsidRDefault="00E83358">
      <w:r>
        <w:t xml:space="preserve">For this discussion, one of the requirements will be to embed a video in your discussion post to share with the students.  </w:t>
      </w:r>
    </w:p>
    <w:p w14:paraId="0E50CFAC" w14:textId="77777777" w:rsidR="00E83358" w:rsidRDefault="00E83358">
      <w:r>
        <w:t>Please follow these steps to embed a video:</w:t>
      </w:r>
    </w:p>
    <w:p w14:paraId="29002DE9" w14:textId="77777777" w:rsidR="00E83358" w:rsidRDefault="00E83358" w:rsidP="00E83358">
      <w:pPr>
        <w:pStyle w:val="ListParagraph"/>
        <w:numPr>
          <w:ilvl w:val="0"/>
          <w:numId w:val="1"/>
        </w:numPr>
      </w:pPr>
      <w:r>
        <w:t xml:space="preserve">Hit “REPLY” just like you would to create a new post. </w:t>
      </w:r>
    </w:p>
    <w:p w14:paraId="7C0598AB" w14:textId="1292EEB9" w:rsidR="00E83358" w:rsidRDefault="00E83358" w:rsidP="00E83358">
      <w:pPr>
        <w:pStyle w:val="ListParagraph"/>
        <w:numPr>
          <w:ilvl w:val="0"/>
          <w:numId w:val="1"/>
        </w:numPr>
      </w:pPr>
      <w:r>
        <w:t>From the Rich-text editor box select: the stack of books (“public resources”)</w:t>
      </w:r>
    </w:p>
    <w:p w14:paraId="0449AF98" w14:textId="1C8EE71E" w:rsidR="00E83358" w:rsidRDefault="00E83358" w:rsidP="00E83358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1451BCD" wp14:editId="432592F5">
                <wp:simplePos x="0" y="0"/>
                <wp:positionH relativeFrom="column">
                  <wp:posOffset>66675</wp:posOffset>
                </wp:positionH>
                <wp:positionV relativeFrom="paragraph">
                  <wp:posOffset>1066165</wp:posOffset>
                </wp:positionV>
                <wp:extent cx="2457450" cy="781050"/>
                <wp:effectExtent l="0" t="0" r="38100" b="19050"/>
                <wp:wrapNone/>
                <wp:docPr id="2" name="Arrow: U-Turn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2457450" cy="781050"/>
                        </a:xfrm>
                        <a:prstGeom prst="utur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28771392" id="Arrow: U-Turn 2" o:spid="_x0000_s1026" style="position:absolute;margin-left:5.25pt;margin-top:83.95pt;width:193.5pt;height:61.5pt;rotation:180;flip:x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coordsize="2457450,781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" path="m,781050l,341709c,152988,152988,,341709,l2018109,v188721,,341709,152988,341709,341709c2359818,357981,2359819,374253,2359819,390525r97631,l2262188,585788,2066925,390525r97631,l2164556,341709v,-80880,-65567,-146447,-146447,-146447l341709,195263v-80880,,-146447,65567,-146447,146447c195262,488157,195263,634603,195263,781050l,781050xe" fillcolor="#4472c4 [3204]" strokecolor="#1f3763 [1604]" strokeweight="1pt">
                <v:stroke joinstyle="miter"/>
                <v:path arrowok="t" o:connecttype="custom" o:connectlocs="0,781050;0,341709;341709,0;2018109,0;2359818,341709;2359819,390525;2457450,390525;2262188,585788;2066925,390525;2164556,390525;2164556,341709;2018109,195262;341709,195263;195262,341710;195263,781050;0,781050" o:connectangles="0,0,0,0,0,0,0,0,0,0,0,0,0,0,0,0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149F77AB" wp14:editId="41DD8BD5">
            <wp:extent cx="5943600" cy="14484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48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7A527A84" w14:textId="4933185B" w:rsidR="00E83358" w:rsidRDefault="00E83358"/>
    <w:p w14:paraId="483A4562" w14:textId="13839753" w:rsidR="00E83358" w:rsidRDefault="00E83358"/>
    <w:p w14:paraId="3A510838" w14:textId="210B605D" w:rsidR="00E83358" w:rsidRDefault="00E83358" w:rsidP="00E83358">
      <w:pPr>
        <w:pStyle w:val="ListParagraph"/>
        <w:numPr>
          <w:ilvl w:val="0"/>
          <w:numId w:val="1"/>
        </w:numPr>
      </w:pPr>
      <w:r>
        <w:t xml:space="preserve">Search the public resource options to locate your video (hint: If you found your video on </w:t>
      </w:r>
      <w:proofErr w:type="spellStart"/>
      <w:r>
        <w:t>Youtube</w:t>
      </w:r>
      <w:proofErr w:type="spellEnd"/>
      <w:r>
        <w:t xml:space="preserve">, Vimeo, </w:t>
      </w:r>
      <w:proofErr w:type="spellStart"/>
      <w:r>
        <w:t>etc</w:t>
      </w:r>
      <w:proofErr w:type="spellEnd"/>
      <w:r>
        <w:t xml:space="preserve">, copy the URL from there click the public resource you want to use, and paste the URL in the search box. </w:t>
      </w:r>
    </w:p>
    <w:p w14:paraId="4C7C9D30" w14:textId="700B8195" w:rsidR="00E83358" w:rsidRDefault="00E83358" w:rsidP="00E83358">
      <w:pPr>
        <w:pStyle w:val="ListParagraph"/>
        <w:numPr>
          <w:ilvl w:val="0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82D928F" wp14:editId="2C05A805">
                <wp:simplePos x="0" y="0"/>
                <wp:positionH relativeFrom="margin">
                  <wp:posOffset>5019040</wp:posOffset>
                </wp:positionH>
                <wp:positionV relativeFrom="paragraph">
                  <wp:posOffset>195580</wp:posOffset>
                </wp:positionV>
                <wp:extent cx="942975" cy="523875"/>
                <wp:effectExtent l="19050" t="19050" r="28575" b="47625"/>
                <wp:wrapNone/>
                <wp:docPr id="4" name="Arrow: Righ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942975" cy="52387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type w14:anchorId="4DA32EC6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4" o:spid="_x0000_s1026" type="#_x0000_t13" style="position:absolute;margin-left:395.2pt;margin-top:15.4pt;width:74.25pt;height:41.25pt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" adj="15600" fillcolor="#4472c4 [3204]" strokecolor="#1f3763 [1604]" strokeweight="1pt">
                <w10:wrap anchorx="margin"/>
              </v:shape>
            </w:pict>
          </mc:Fallback>
        </mc:AlternateContent>
      </w:r>
      <w:r>
        <w:t xml:space="preserve">When the video options pop up, select the BLUE embed button </w:t>
      </w:r>
      <w:r>
        <w:rPr>
          <w:noProof/>
        </w:rPr>
        <w:drawing>
          <wp:inline distT="0" distB="0" distL="0" distR="0" wp14:anchorId="548A90BC" wp14:editId="62DF6DE3">
            <wp:extent cx="4572000" cy="15049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77330F" w14:textId="2CD6F8AA" w:rsidR="00E83358" w:rsidRDefault="00E83358" w:rsidP="00E83358">
      <w:pPr>
        <w:pStyle w:val="ListParagraph"/>
        <w:numPr>
          <w:ilvl w:val="0"/>
          <w:numId w:val="1"/>
        </w:numPr>
      </w:pPr>
      <w:r>
        <w:t xml:space="preserve">The video will appear in your post.  </w:t>
      </w:r>
    </w:p>
    <w:p w14:paraId="4E0E6AFF" w14:textId="7C7ED8F3" w:rsidR="00E83358" w:rsidRDefault="00E83358" w:rsidP="00E83358"/>
    <w:p w14:paraId="2955D0A6" w14:textId="2632CD13" w:rsidR="00E83358" w:rsidRDefault="00E83358" w:rsidP="00E83358">
      <w:r>
        <w:t xml:space="preserve">Alternate Method: </w:t>
      </w:r>
    </w:p>
    <w:p w14:paraId="05F21C76" w14:textId="215FA680" w:rsidR="00E83358" w:rsidRDefault="00E83358" w:rsidP="00E83358">
      <w:r>
        <w:t xml:space="preserve">If the video you selected is NOT from a Public Resource but you do have an EMBED code: </w:t>
      </w:r>
    </w:p>
    <w:p w14:paraId="6D8348C6" w14:textId="76F22ECA" w:rsidR="00E83358" w:rsidRDefault="00E83358" w:rsidP="00E83358">
      <w:pPr>
        <w:pStyle w:val="ListParagraph"/>
        <w:numPr>
          <w:ilvl w:val="0"/>
          <w:numId w:val="2"/>
        </w:numPr>
      </w:pPr>
      <w:r>
        <w:t>Go to the Rich Text Editor</w:t>
      </w:r>
    </w:p>
    <w:p w14:paraId="057D8E0F" w14:textId="1965F530" w:rsidR="00E83358" w:rsidRDefault="00E83358" w:rsidP="00E83358">
      <w:pPr>
        <w:pStyle w:val="ListParagraph"/>
        <w:numPr>
          <w:ilvl w:val="0"/>
          <w:numId w:val="2"/>
        </w:numPr>
      </w:pPr>
      <w:r>
        <w:t>Select the movie strip icon (“insert/edit media)</w:t>
      </w:r>
    </w:p>
    <w:p w14:paraId="777BDF51" w14:textId="2A6C3D3F" w:rsidR="00E83358" w:rsidRDefault="00E83358" w:rsidP="00E83358"/>
    <w:p w14:paraId="1576542F" w14:textId="4AD4533A" w:rsidR="00E83358" w:rsidRDefault="00E83358" w:rsidP="00E83358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E89B654" wp14:editId="077DFEF7">
                <wp:simplePos x="0" y="0"/>
                <wp:positionH relativeFrom="column">
                  <wp:posOffset>381000</wp:posOffset>
                </wp:positionH>
                <wp:positionV relativeFrom="paragraph">
                  <wp:posOffset>800100</wp:posOffset>
                </wp:positionV>
                <wp:extent cx="409575" cy="419100"/>
                <wp:effectExtent l="19050" t="19050" r="28575" b="19050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9575" cy="419100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30D9903" id="Oval 7" o:spid="_x0000_s1026" style="position:absolute;margin-left:30pt;margin-top:63pt;width:32.25pt;height:3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" filled="f" strokecolor="#c00000" strokeweight="3pt">
                <v:stroke joinstyle="miter"/>
              </v:oval>
            </w:pict>
          </mc:Fallback>
        </mc:AlternateContent>
      </w:r>
      <w:bookmarkStart w:id="0" w:name="_GoBack"/>
      <w:r>
        <w:rPr>
          <w:noProof/>
        </w:rPr>
        <w:drawing>
          <wp:inline distT="0" distB="0" distL="0" distR="0" wp14:anchorId="36FACDC9" wp14:editId="161BF961">
            <wp:extent cx="5943600" cy="144843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48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433F97F2" w14:textId="2988B3BE" w:rsidR="00E83358" w:rsidRDefault="00882B00" w:rsidP="00882B00">
      <w:pPr>
        <w:pStyle w:val="ListParagraph"/>
        <w:numPr>
          <w:ilvl w:val="0"/>
          <w:numId w:val="2"/>
        </w:numPr>
      </w:pPr>
      <w:r>
        <w:t>Click the “Embed” tab.</w:t>
      </w:r>
    </w:p>
    <w:p w14:paraId="2C567134" w14:textId="7846D0C3" w:rsidR="00E83358" w:rsidRDefault="00882B00" w:rsidP="00E83358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9FE781F" wp14:editId="7DCD1737">
                <wp:simplePos x="0" y="0"/>
                <wp:positionH relativeFrom="column">
                  <wp:posOffset>485775</wp:posOffset>
                </wp:positionH>
                <wp:positionV relativeFrom="paragraph">
                  <wp:posOffset>276860</wp:posOffset>
                </wp:positionV>
                <wp:extent cx="704850" cy="371475"/>
                <wp:effectExtent l="19050" t="19050" r="19050" b="28575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4850" cy="371475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BC6AA0E" id="Oval 8" o:spid="_x0000_s1026" style="position:absolute;margin-left:38.25pt;margin-top:21.8pt;width:55.5pt;height:29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" filled="f" strokecolor="#c00000" strokeweight="2.25pt">
                <v:stroke joinstyle="miter"/>
              </v:oval>
            </w:pict>
          </mc:Fallback>
        </mc:AlternateContent>
      </w:r>
      <w:r w:rsidR="00E83358">
        <w:rPr>
          <w:noProof/>
        </w:rPr>
        <w:drawing>
          <wp:inline distT="0" distB="0" distL="0" distR="0" wp14:anchorId="3C2EDE33" wp14:editId="6D0F0C16">
            <wp:extent cx="4219575" cy="19812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19575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3C48C" w14:textId="5E6F9B7A" w:rsidR="00882B00" w:rsidRDefault="00882B00" w:rsidP="00882B00">
      <w:pPr>
        <w:pStyle w:val="ListParagraph"/>
        <w:numPr>
          <w:ilvl w:val="0"/>
          <w:numId w:val="2"/>
        </w:numPr>
      </w:pPr>
      <w:r>
        <w:t>Paste in your embed code</w:t>
      </w:r>
    </w:p>
    <w:p w14:paraId="7AAC8DB4" w14:textId="074731E3" w:rsidR="00882B00" w:rsidRDefault="00882B00" w:rsidP="00882B00">
      <w:pPr>
        <w:pStyle w:val="ListParagraph"/>
        <w:numPr>
          <w:ilvl w:val="0"/>
          <w:numId w:val="2"/>
        </w:numPr>
      </w:pPr>
      <w:r>
        <w:t xml:space="preserve">Click OKAY. </w:t>
      </w:r>
    </w:p>
    <w:p w14:paraId="51518B89" w14:textId="0411AFE1" w:rsidR="00882B00" w:rsidRDefault="00882B00" w:rsidP="00882B00">
      <w:r>
        <w:t>Your video will now appear</w:t>
      </w:r>
    </w:p>
    <w:p w14:paraId="10EB88A2" w14:textId="77777777" w:rsidR="00882B00" w:rsidRDefault="00882B00" w:rsidP="00882B00"/>
    <w:sectPr w:rsidR="00882B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302FB2"/>
    <w:multiLevelType w:val="hybridMultilevel"/>
    <w:tmpl w:val="0DEA3A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661BB9"/>
    <w:multiLevelType w:val="hybridMultilevel"/>
    <w:tmpl w:val="2DAEBA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yMDI2Mza1NDA1MDNW0lEKTi0uzszPAykwrAUAGvQA+SwAAAA="/>
  </w:docVars>
  <w:rsids>
    <w:rsidRoot w:val="00E83358"/>
    <w:rsid w:val="00132BA3"/>
    <w:rsid w:val="004E0A21"/>
    <w:rsid w:val="0051625F"/>
    <w:rsid w:val="00882B00"/>
    <w:rsid w:val="00BA7E67"/>
    <w:rsid w:val="00C45986"/>
    <w:rsid w:val="00E6573B"/>
    <w:rsid w:val="00E833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BA69F7"/>
  <w15:chartTrackingRefBased/>
  <w15:docId w15:val="{52C0D6A6-B390-4128-8FAE-7A3DB6DBE2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="Arial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335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2</Words>
  <Characters>81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i Johnson</dc:creator>
  <cp:keywords/>
  <dc:description/>
  <cp:lastModifiedBy>De La Cruz, Rafael</cp:lastModifiedBy>
  <cp:revision>4</cp:revision>
  <dcterms:created xsi:type="dcterms:W3CDTF">2018-02-16T11:14:00Z</dcterms:created>
  <dcterms:modified xsi:type="dcterms:W3CDTF">2018-03-07T14:04:00Z</dcterms:modified>
</cp:coreProperties>
</file>